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D313A" w14:textId="741553BF" w:rsidR="00B93E71" w:rsidRPr="004E5C23" w:rsidRDefault="004E5C2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E5C2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atabase Security – Tutorial </w:t>
      </w:r>
      <w:r w:rsidR="00B33681">
        <w:rPr>
          <w:rFonts w:ascii="Times New Roman" w:hAnsi="Times New Roman" w:cs="Times New Roman"/>
          <w:b/>
          <w:bCs/>
          <w:sz w:val="24"/>
          <w:szCs w:val="24"/>
          <w:u w:val="single"/>
        </w:rPr>
        <w:t>/ Lab 2</w:t>
      </w:r>
    </w:p>
    <w:p w14:paraId="11198F30" w14:textId="1C96DF42" w:rsidR="004E5C23" w:rsidRDefault="004E5C23">
      <w:pPr>
        <w:rPr>
          <w:rFonts w:ascii="Times New Roman" w:hAnsi="Times New Roman" w:cs="Times New Roman"/>
          <w:sz w:val="24"/>
          <w:szCs w:val="24"/>
        </w:rPr>
      </w:pPr>
    </w:p>
    <w:p w14:paraId="0526368E" w14:textId="64F4B8E8" w:rsidR="004E5C23" w:rsidRPr="004E5C23" w:rsidRDefault="004E5C23" w:rsidP="004E5C23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of the following principle(s) support Confidentiality ?</w:t>
      </w:r>
    </w:p>
    <w:p w14:paraId="25FCDF24" w14:textId="19A5BCCB" w:rsidR="004E5C23" w:rsidRDefault="004E5C23" w:rsidP="00122E33">
      <w:pPr>
        <w:rPr>
          <w:rFonts w:ascii="Times New Roman" w:hAnsi="Times New Roman" w:cs="Times New Roman"/>
          <w:sz w:val="24"/>
          <w:szCs w:val="24"/>
        </w:rPr>
      </w:pPr>
      <w:r w:rsidRPr="004E5C23">
        <w:rPr>
          <w:rFonts w:ascii="Times New Roman" w:hAnsi="Times New Roman" w:cs="Times New Roman"/>
          <w:sz w:val="24"/>
          <w:szCs w:val="24"/>
        </w:rPr>
        <w:t>Note: Choose all the correct options. There can be no correct answer or more than one correct answer.</w:t>
      </w:r>
    </w:p>
    <w:p w14:paraId="6277F3F5" w14:textId="0372FCAB" w:rsidR="004E5C23" w:rsidRDefault="004E5C23" w:rsidP="00122E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dundancy control</w:t>
      </w:r>
    </w:p>
    <w:p w14:paraId="6D53D7BA" w14:textId="00FBD86E" w:rsidR="004E5C23" w:rsidRDefault="004E5C23" w:rsidP="00122E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to know</w:t>
      </w:r>
    </w:p>
    <w:p w14:paraId="58AAB167" w14:textId="1B668EED" w:rsidR="004E5C23" w:rsidRDefault="004E5C23" w:rsidP="00122E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urate data</w:t>
      </w:r>
    </w:p>
    <w:p w14:paraId="4885CA20" w14:textId="4579DDF0" w:rsidR="004E5C23" w:rsidRDefault="004E5C23" w:rsidP="00122E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ified data</w:t>
      </w:r>
    </w:p>
    <w:p w14:paraId="543E35B5" w14:textId="6C905F3E" w:rsidR="004E5C23" w:rsidRDefault="004E5C23" w:rsidP="00122E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 to date data</w:t>
      </w:r>
    </w:p>
    <w:p w14:paraId="5D38C80F" w14:textId="6D66757A" w:rsidR="004E5C23" w:rsidRDefault="004E5C23" w:rsidP="00122E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ciple of Least Privilege</w:t>
      </w:r>
    </w:p>
    <w:p w14:paraId="0EB5B8BE" w14:textId="5C919261" w:rsidR="00122E33" w:rsidRDefault="00122E33" w:rsidP="00122E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backup</w:t>
      </w:r>
    </w:p>
    <w:p w14:paraId="45CD3812" w14:textId="74E5B468" w:rsidR="004E5C23" w:rsidRDefault="004E5C23" w:rsidP="00122E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ryption</w:t>
      </w:r>
    </w:p>
    <w:p w14:paraId="2B46E53B" w14:textId="6AF79915" w:rsidR="00122E33" w:rsidRDefault="00122E33" w:rsidP="00122E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hashing</w:t>
      </w:r>
    </w:p>
    <w:p w14:paraId="37B8B07E" w14:textId="5A6DDAA8" w:rsidR="00122E33" w:rsidRDefault="00122E33" w:rsidP="00122E3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ression </w:t>
      </w:r>
    </w:p>
    <w:p w14:paraId="436A50C6" w14:textId="77777777" w:rsidR="00122E33" w:rsidRDefault="00122E33" w:rsidP="00122E3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5169D5" w14:textId="2CA7C5BD" w:rsidR="004E5C23" w:rsidRDefault="004E5C23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CD60886" w14:textId="18A56DCE" w:rsidR="00122E33" w:rsidRPr="004E5C23" w:rsidRDefault="00122E33" w:rsidP="00122E33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of the following principle(s) support Integrity ?</w:t>
      </w:r>
    </w:p>
    <w:p w14:paraId="5BF78043" w14:textId="6069B5B2" w:rsidR="00122E33" w:rsidRDefault="00122E33" w:rsidP="00122E33">
      <w:pPr>
        <w:rPr>
          <w:rFonts w:ascii="Times New Roman" w:hAnsi="Times New Roman" w:cs="Times New Roman"/>
          <w:sz w:val="24"/>
          <w:szCs w:val="24"/>
        </w:rPr>
      </w:pPr>
      <w:r w:rsidRPr="004E5C23">
        <w:rPr>
          <w:rFonts w:ascii="Times New Roman" w:hAnsi="Times New Roman" w:cs="Times New Roman"/>
          <w:sz w:val="24"/>
          <w:szCs w:val="24"/>
        </w:rPr>
        <w:t>Note: Choose all the correct options. There can be no correct answer or more than one correct answer.</w:t>
      </w:r>
    </w:p>
    <w:p w14:paraId="0648720B" w14:textId="77777777" w:rsidR="00122E33" w:rsidRDefault="00122E33" w:rsidP="00122E3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dundancy control</w:t>
      </w:r>
    </w:p>
    <w:p w14:paraId="244BCF9D" w14:textId="77777777" w:rsidR="00122E33" w:rsidRDefault="00122E33" w:rsidP="00122E3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to know</w:t>
      </w:r>
    </w:p>
    <w:p w14:paraId="0B6875AE" w14:textId="77777777" w:rsidR="00122E33" w:rsidRDefault="00122E33" w:rsidP="00122E3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urate data</w:t>
      </w:r>
    </w:p>
    <w:p w14:paraId="41775E2A" w14:textId="77777777" w:rsidR="00122E33" w:rsidRDefault="00122E33" w:rsidP="00122E3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ified data</w:t>
      </w:r>
    </w:p>
    <w:p w14:paraId="1B6455D0" w14:textId="77777777" w:rsidR="00122E33" w:rsidRDefault="00122E33" w:rsidP="00122E3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 to date data</w:t>
      </w:r>
    </w:p>
    <w:p w14:paraId="733CDD42" w14:textId="77777777" w:rsidR="00122E33" w:rsidRDefault="00122E33" w:rsidP="00122E3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ciple of Least Privilege</w:t>
      </w:r>
    </w:p>
    <w:p w14:paraId="01011EDF" w14:textId="77777777" w:rsidR="00122E33" w:rsidRDefault="00122E33" w:rsidP="00122E3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backup</w:t>
      </w:r>
    </w:p>
    <w:p w14:paraId="230A0816" w14:textId="77777777" w:rsidR="00122E33" w:rsidRDefault="00122E33" w:rsidP="00122E3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ryption</w:t>
      </w:r>
    </w:p>
    <w:p w14:paraId="52E4FAE0" w14:textId="77777777" w:rsidR="00122E33" w:rsidRDefault="00122E33" w:rsidP="00122E3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hashing</w:t>
      </w:r>
    </w:p>
    <w:p w14:paraId="35794246" w14:textId="77777777" w:rsidR="00122E33" w:rsidRDefault="00122E33" w:rsidP="00122E33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ression </w:t>
      </w:r>
    </w:p>
    <w:p w14:paraId="3B59BDE0" w14:textId="5455F97A" w:rsidR="00122E33" w:rsidRDefault="00122E33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50A58D" w14:textId="0DEBB8BD" w:rsidR="00AA02BB" w:rsidRDefault="00AA02BB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71AEC13" w14:textId="4EDF69D5" w:rsidR="00AA02BB" w:rsidRDefault="00AA02BB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BEBF92A" w14:textId="56C2AE40" w:rsidR="00AA02BB" w:rsidRDefault="00AA02BB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5A3BFF8" w14:textId="76084417" w:rsidR="00AA02BB" w:rsidRDefault="00AA02BB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290CA2" w14:textId="5FD67A71" w:rsidR="00AA02BB" w:rsidRDefault="00AA02BB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2427DA" w14:textId="0019B821" w:rsidR="00AA02BB" w:rsidRDefault="00AA02BB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B98CF9" w14:textId="6A621522" w:rsidR="00AA02BB" w:rsidRDefault="00AA02BB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D19763" w14:textId="36A9893B" w:rsidR="00AA02BB" w:rsidRDefault="00AA02BB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102753A" w14:textId="77777777" w:rsidR="00AA02BB" w:rsidRDefault="00AA02BB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3673C4" w14:textId="56170E16" w:rsidR="00122E33" w:rsidRPr="004E5C23" w:rsidRDefault="00122E33" w:rsidP="00122E33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hich of the following principle(s) support Availability  ?</w:t>
      </w:r>
    </w:p>
    <w:p w14:paraId="2F041493" w14:textId="77777777" w:rsidR="00122E33" w:rsidRPr="004E5C23" w:rsidRDefault="00122E33" w:rsidP="00122E33">
      <w:pPr>
        <w:rPr>
          <w:rFonts w:ascii="Times New Roman" w:hAnsi="Times New Roman" w:cs="Times New Roman"/>
          <w:sz w:val="24"/>
          <w:szCs w:val="24"/>
        </w:rPr>
      </w:pPr>
      <w:r w:rsidRPr="004E5C23">
        <w:rPr>
          <w:rFonts w:ascii="Times New Roman" w:hAnsi="Times New Roman" w:cs="Times New Roman"/>
          <w:sz w:val="24"/>
          <w:szCs w:val="24"/>
        </w:rPr>
        <w:t>Note: Choose all the correct options. There can be no correct answer or more than one correct answer.</w:t>
      </w:r>
    </w:p>
    <w:p w14:paraId="4A96143B" w14:textId="77777777" w:rsidR="00122E33" w:rsidRDefault="00122E33" w:rsidP="00122E3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26C5451" w14:textId="77777777" w:rsidR="00122E33" w:rsidRDefault="00122E33" w:rsidP="00122E3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dundancy control</w:t>
      </w:r>
    </w:p>
    <w:p w14:paraId="20EB7B6C" w14:textId="77777777" w:rsidR="00122E33" w:rsidRDefault="00122E33" w:rsidP="00122E3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to know</w:t>
      </w:r>
    </w:p>
    <w:p w14:paraId="04EAA977" w14:textId="77777777" w:rsidR="00122E33" w:rsidRDefault="00122E33" w:rsidP="00122E3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urate data</w:t>
      </w:r>
    </w:p>
    <w:p w14:paraId="3973FBCB" w14:textId="77777777" w:rsidR="00122E33" w:rsidRDefault="00122E33" w:rsidP="00122E3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ified data</w:t>
      </w:r>
    </w:p>
    <w:p w14:paraId="318F721D" w14:textId="77777777" w:rsidR="00122E33" w:rsidRDefault="00122E33" w:rsidP="00122E3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 to date data</w:t>
      </w:r>
    </w:p>
    <w:p w14:paraId="6719946E" w14:textId="77777777" w:rsidR="00122E33" w:rsidRDefault="00122E33" w:rsidP="00122E3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ciple of Least Privilege</w:t>
      </w:r>
    </w:p>
    <w:p w14:paraId="5B602E41" w14:textId="77777777" w:rsidR="00122E33" w:rsidRDefault="00122E33" w:rsidP="00122E3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backup</w:t>
      </w:r>
    </w:p>
    <w:p w14:paraId="13DB5BD7" w14:textId="77777777" w:rsidR="00122E33" w:rsidRDefault="00122E33" w:rsidP="00122E3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ryption</w:t>
      </w:r>
    </w:p>
    <w:p w14:paraId="615F13FB" w14:textId="77777777" w:rsidR="00122E33" w:rsidRDefault="00122E33" w:rsidP="00122E3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hashing</w:t>
      </w:r>
    </w:p>
    <w:p w14:paraId="178E6BF6" w14:textId="77777777" w:rsidR="00122E33" w:rsidRDefault="00122E33" w:rsidP="00122E3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ression </w:t>
      </w:r>
    </w:p>
    <w:p w14:paraId="09BE5E5B" w14:textId="77777777" w:rsidR="00122E33" w:rsidRDefault="00122E33" w:rsidP="004E5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9E42569" w14:textId="500F01F2" w:rsidR="004E5C23" w:rsidRDefault="004E5C23" w:rsidP="004E5C23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can </w:t>
      </w:r>
      <w:r w:rsidR="00004C93">
        <w:rPr>
          <w:rFonts w:ascii="Times New Roman" w:hAnsi="Times New Roman" w:cs="Times New Roman"/>
          <w:sz w:val="24"/>
          <w:szCs w:val="24"/>
        </w:rPr>
        <w:t xml:space="preserve">you </w:t>
      </w:r>
      <w:r>
        <w:rPr>
          <w:rFonts w:ascii="Times New Roman" w:hAnsi="Times New Roman" w:cs="Times New Roman"/>
          <w:sz w:val="24"/>
          <w:szCs w:val="24"/>
        </w:rPr>
        <w:t>ensure the document or a software code that you received have not been tampered with ?</w:t>
      </w:r>
    </w:p>
    <w:p w14:paraId="1A7805F2" w14:textId="77777777" w:rsidR="00067A92" w:rsidRDefault="00067A92" w:rsidP="00067A92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7797C6A" w14:textId="1D0960D2" w:rsidR="00067A92" w:rsidRDefault="00067A92" w:rsidP="004E5C23">
      <w:pPr>
        <w:pStyle w:val="ListParagraph"/>
        <w:numPr>
          <w:ilvl w:val="0"/>
          <w:numId w:val="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 your details as below</w:t>
      </w:r>
    </w:p>
    <w:p w14:paraId="641B8A1C" w14:textId="0BFEF001" w:rsidR="00067A92" w:rsidRPr="00067A92" w:rsidRDefault="00067A92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67A9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82CAA4E" wp14:editId="69F4E352">
                <wp:simplePos x="0" y="0"/>
                <wp:positionH relativeFrom="column">
                  <wp:posOffset>967740</wp:posOffset>
                </wp:positionH>
                <wp:positionV relativeFrom="paragraph">
                  <wp:posOffset>158750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3BC18" w14:textId="5A7242BE" w:rsidR="00067A92" w:rsidRDefault="00067A92" w:rsidP="00067A9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Name</w:t>
                            </w:r>
                          </w:p>
                          <w:p w14:paraId="6C774F1C" w14:textId="180C8103" w:rsidR="00067A92" w:rsidRDefault="00067A92" w:rsidP="00067A9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ID Card number</w:t>
                            </w:r>
                          </w:p>
                          <w:p w14:paraId="32BE1A92" w14:textId="149B7DA2" w:rsidR="00067A92" w:rsidRDefault="00067A92" w:rsidP="00067A9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Permanent Address</w:t>
                            </w:r>
                          </w:p>
                          <w:p w14:paraId="4E63E2F2" w14:textId="54AFCA8F" w:rsidR="00067A92" w:rsidRDefault="00067A92" w:rsidP="00067A9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Phone Number(s)</w:t>
                            </w:r>
                          </w:p>
                          <w:p w14:paraId="25E092DE" w14:textId="7712E63E" w:rsidR="00067A92" w:rsidRDefault="00067A92" w:rsidP="00067A9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Qualification(s)</w:t>
                            </w:r>
                          </w:p>
                          <w:p w14:paraId="1677414C" w14:textId="68AB66A7" w:rsidR="00067A92" w:rsidRDefault="00067A92" w:rsidP="00067A9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Bank account number(s)</w:t>
                            </w:r>
                          </w:p>
                          <w:p w14:paraId="128E07D6" w14:textId="73E6834E" w:rsidR="003D4157" w:rsidRDefault="003D4157" w:rsidP="00067A9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Account login name</w:t>
                            </w:r>
                          </w:p>
                          <w:p w14:paraId="6D48436A" w14:textId="062EAA52" w:rsidR="003D4157" w:rsidRDefault="003D4157" w:rsidP="00067A9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Account login password</w:t>
                            </w:r>
                          </w:p>
                          <w:p w14:paraId="331EC6E0" w14:textId="47130475" w:rsidR="00067A92" w:rsidRDefault="00067A92" w:rsidP="00067A9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Marital Status</w:t>
                            </w:r>
                          </w:p>
                          <w:p w14:paraId="3F9EC961" w14:textId="30E1ECE4" w:rsidR="00067A92" w:rsidRDefault="00067A92" w:rsidP="00067A9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Study/Work Status</w:t>
                            </w:r>
                          </w:p>
                          <w:p w14:paraId="6649BF8B" w14:textId="691E8244" w:rsidR="00067A92" w:rsidRDefault="00067A92" w:rsidP="00067A92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Place of Study/Wor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82CAA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6.2pt;margin-top:12.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H+l/&#10;r9sAAAAKAQAADwAAAAAAAAAAAAAAAABrBAAAZHJzL2Rvd25yZXYueG1sUEsFBgAAAAAEAAQA8wAA&#10;AHMFAAAAAA==&#10;">
                <v:textbox style="mso-fit-shape-to-text:t">
                  <w:txbxContent>
                    <w:p w14:paraId="53A3BC18" w14:textId="5A7242BE" w:rsidR="00067A92" w:rsidRDefault="00067A92" w:rsidP="00067A9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Name</w:t>
                      </w:r>
                    </w:p>
                    <w:p w14:paraId="6C774F1C" w14:textId="180C8103" w:rsidR="00067A92" w:rsidRDefault="00067A92" w:rsidP="00067A9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ID Card number</w:t>
                      </w:r>
                    </w:p>
                    <w:p w14:paraId="32BE1A92" w14:textId="149B7DA2" w:rsidR="00067A92" w:rsidRDefault="00067A92" w:rsidP="00067A9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Permanent Address</w:t>
                      </w:r>
                    </w:p>
                    <w:p w14:paraId="4E63E2F2" w14:textId="54AFCA8F" w:rsidR="00067A92" w:rsidRDefault="00067A92" w:rsidP="00067A9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Phone Number(s)</w:t>
                      </w:r>
                    </w:p>
                    <w:p w14:paraId="25E092DE" w14:textId="7712E63E" w:rsidR="00067A92" w:rsidRDefault="00067A92" w:rsidP="00067A9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Qualification(s)</w:t>
                      </w:r>
                    </w:p>
                    <w:p w14:paraId="1677414C" w14:textId="68AB66A7" w:rsidR="00067A92" w:rsidRDefault="00067A92" w:rsidP="00067A9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Bank account number(s)</w:t>
                      </w:r>
                    </w:p>
                    <w:p w14:paraId="128E07D6" w14:textId="73E6834E" w:rsidR="003D4157" w:rsidRDefault="003D4157" w:rsidP="00067A9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Account login name</w:t>
                      </w:r>
                    </w:p>
                    <w:p w14:paraId="6D48436A" w14:textId="062EAA52" w:rsidR="003D4157" w:rsidRDefault="003D4157" w:rsidP="00067A9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Account login password</w:t>
                      </w:r>
                    </w:p>
                    <w:p w14:paraId="331EC6E0" w14:textId="47130475" w:rsidR="00067A92" w:rsidRDefault="00067A92" w:rsidP="00067A9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Marital Status</w:t>
                      </w:r>
                    </w:p>
                    <w:p w14:paraId="3F9EC961" w14:textId="30E1ECE4" w:rsidR="00067A92" w:rsidRDefault="00067A92" w:rsidP="00067A9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Study/Work Status</w:t>
                      </w:r>
                    </w:p>
                    <w:p w14:paraId="6649BF8B" w14:textId="691E8244" w:rsidR="00067A92" w:rsidRDefault="00067A92" w:rsidP="00067A92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Place of Study/Wor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D421A6" w14:textId="7FD0E570" w:rsidR="00067A92" w:rsidRDefault="00067A92" w:rsidP="00067A92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A6F9474" w14:textId="4E4A02A5" w:rsidR="00067A92" w:rsidRDefault="00067A92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545B32" w14:textId="57E9DE07" w:rsidR="00067A92" w:rsidRDefault="00067A92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F79F6A" w14:textId="53AB7C6C" w:rsidR="00067A92" w:rsidRDefault="00067A92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D1300B" w14:textId="52784B82" w:rsidR="00067A92" w:rsidRDefault="00067A92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BF5AE23" w14:textId="4B2674D8" w:rsidR="00067A92" w:rsidRDefault="00067A92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D5D4D53" w14:textId="1F6C2E3D" w:rsidR="00067A92" w:rsidRDefault="00067A92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369FC6" w14:textId="0E9C1898" w:rsidR="00067A92" w:rsidRDefault="00067A92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683266" w14:textId="77777777" w:rsidR="00067A92" w:rsidRDefault="00067A92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BF0895" w14:textId="4748C988" w:rsidR="00067A92" w:rsidRDefault="00067A92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6833A8" w14:textId="0E92984A" w:rsidR="003D4157" w:rsidRDefault="003D4157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8E903B6" w14:textId="0E4012C5" w:rsidR="003D4157" w:rsidRDefault="003D4157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B1CC524" w14:textId="77777777" w:rsidR="003D4157" w:rsidRDefault="003D4157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1CD8D4" w14:textId="596228DA" w:rsidR="00067A92" w:rsidRDefault="00067A92" w:rsidP="00067A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88466FC" w14:textId="753A6371" w:rsidR="00067A92" w:rsidRDefault="00067A92" w:rsidP="00843B9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67A92">
        <w:rPr>
          <w:rFonts w:ascii="Times New Roman" w:hAnsi="Times New Roman" w:cs="Times New Roman"/>
          <w:sz w:val="24"/>
          <w:szCs w:val="24"/>
        </w:rPr>
        <w:t>Which of the details shown above should be kept confidential ? Justify.</w:t>
      </w:r>
    </w:p>
    <w:p w14:paraId="3668DC05" w14:textId="6D8C4F0F" w:rsidR="00067A92" w:rsidRDefault="00067A92" w:rsidP="00067A92">
      <w:pPr>
        <w:rPr>
          <w:rFonts w:ascii="Times New Roman" w:hAnsi="Times New Roman" w:cs="Times New Roman"/>
          <w:sz w:val="24"/>
          <w:szCs w:val="24"/>
        </w:rPr>
      </w:pPr>
    </w:p>
    <w:p w14:paraId="3AC1E5EA" w14:textId="290EBDAE" w:rsidR="00857A1D" w:rsidRDefault="00857A1D" w:rsidP="00857A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the </w:t>
      </w:r>
      <w:r w:rsidR="006E5AB1">
        <w:rPr>
          <w:rFonts w:ascii="Times New Roman" w:hAnsi="Times New Roman" w:cs="Times New Roman"/>
          <w:sz w:val="24"/>
          <w:szCs w:val="24"/>
        </w:rPr>
        <w:t xml:space="preserve">issues </w:t>
      </w:r>
      <w:r>
        <w:rPr>
          <w:rFonts w:ascii="Times New Roman" w:hAnsi="Times New Roman" w:cs="Times New Roman"/>
          <w:sz w:val="24"/>
          <w:szCs w:val="24"/>
        </w:rPr>
        <w:t xml:space="preserve">advantages and disadvantages </w:t>
      </w:r>
      <w:r w:rsidR="00AC2CDA">
        <w:rPr>
          <w:rFonts w:ascii="Times New Roman" w:hAnsi="Times New Roman" w:cs="Times New Roman"/>
          <w:sz w:val="24"/>
          <w:szCs w:val="24"/>
        </w:rPr>
        <w:t>of having redundant data ?</w:t>
      </w:r>
    </w:p>
    <w:p w14:paraId="143A8BE5" w14:textId="77777777" w:rsidR="00AC2CDA" w:rsidRDefault="00AC2CDA" w:rsidP="00AC2CD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75062F4" w14:textId="77777777" w:rsidR="00AC2CDA" w:rsidRPr="00857A1D" w:rsidRDefault="00AC2CDA" w:rsidP="00AC2CD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AC2CDA" w:rsidRPr="00857A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07C1"/>
    <w:multiLevelType w:val="hybridMultilevel"/>
    <w:tmpl w:val="4AEA83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C29B5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3273D"/>
    <w:multiLevelType w:val="hybridMultilevel"/>
    <w:tmpl w:val="8EB40218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C79C1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8241C7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023022"/>
    <w:multiLevelType w:val="hybridMultilevel"/>
    <w:tmpl w:val="A3C434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840E60"/>
    <w:multiLevelType w:val="hybridMultilevel"/>
    <w:tmpl w:val="8EB40218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2125FE"/>
    <w:multiLevelType w:val="hybridMultilevel"/>
    <w:tmpl w:val="4C92E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6F5DB7"/>
    <w:multiLevelType w:val="hybridMultilevel"/>
    <w:tmpl w:val="E82A3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4B454B"/>
    <w:multiLevelType w:val="hybridMultilevel"/>
    <w:tmpl w:val="6DBC23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AE7683"/>
    <w:multiLevelType w:val="hybridMultilevel"/>
    <w:tmpl w:val="917E2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3538EF"/>
    <w:multiLevelType w:val="hybridMultilevel"/>
    <w:tmpl w:val="4AEA8348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5C6BF6"/>
    <w:multiLevelType w:val="hybridMultilevel"/>
    <w:tmpl w:val="8EB402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4839502">
    <w:abstractNumId w:val="9"/>
  </w:num>
  <w:num w:numId="2" w16cid:durableId="301884927">
    <w:abstractNumId w:val="12"/>
  </w:num>
  <w:num w:numId="3" w16cid:durableId="1380207518">
    <w:abstractNumId w:val="7"/>
  </w:num>
  <w:num w:numId="4" w16cid:durableId="2117823277">
    <w:abstractNumId w:val="10"/>
  </w:num>
  <w:num w:numId="5" w16cid:durableId="2059015254">
    <w:abstractNumId w:val="5"/>
  </w:num>
  <w:num w:numId="6" w16cid:durableId="355738788">
    <w:abstractNumId w:val="2"/>
  </w:num>
  <w:num w:numId="7" w16cid:durableId="669216162">
    <w:abstractNumId w:val="6"/>
  </w:num>
  <w:num w:numId="8" w16cid:durableId="610092892">
    <w:abstractNumId w:val="8"/>
  </w:num>
  <w:num w:numId="9" w16cid:durableId="723678793">
    <w:abstractNumId w:val="0"/>
  </w:num>
  <w:num w:numId="10" w16cid:durableId="873229180">
    <w:abstractNumId w:val="3"/>
  </w:num>
  <w:num w:numId="11" w16cid:durableId="810440298">
    <w:abstractNumId w:val="4"/>
  </w:num>
  <w:num w:numId="12" w16cid:durableId="1950039556">
    <w:abstractNumId w:val="11"/>
  </w:num>
  <w:num w:numId="13" w16cid:durableId="11743025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tbQ0NTE0MTC2sDBQ0lEKTi0uzszPAykwrQUAHqU7oiwAAAA="/>
  </w:docVars>
  <w:rsids>
    <w:rsidRoot w:val="0076580A"/>
    <w:rsid w:val="00004C93"/>
    <w:rsid w:val="00067A92"/>
    <w:rsid w:val="00122E33"/>
    <w:rsid w:val="003D4157"/>
    <w:rsid w:val="004E5C23"/>
    <w:rsid w:val="006E5AB1"/>
    <w:rsid w:val="0076580A"/>
    <w:rsid w:val="00843B98"/>
    <w:rsid w:val="00857A1D"/>
    <w:rsid w:val="008600DE"/>
    <w:rsid w:val="00AA02BB"/>
    <w:rsid w:val="00AC2CDA"/>
    <w:rsid w:val="00B33681"/>
    <w:rsid w:val="00B93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3954E"/>
  <w15:chartTrackingRefBased/>
  <w15:docId w15:val="{3B86E1C7-7BF2-40DA-B651-0B03CF9F4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5C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A5CB76FCD94479A0BB08ACD881235" ma:contentTypeVersion="15" ma:contentTypeDescription="Create a new document." ma:contentTypeScope="" ma:versionID="ad9d6107b5b3a341a532c182b0c18b23">
  <xsd:schema xmlns:xsd="http://www.w3.org/2001/XMLSchema" xmlns:xs="http://www.w3.org/2001/XMLSchema" xmlns:p="http://schemas.microsoft.com/office/2006/metadata/properties" xmlns:ns1="http://schemas.microsoft.com/sharepoint/v3" xmlns:ns2="5ab846a8-4beb-4ca8-94e6-3844e59822c6" xmlns:ns3="3775a5ce-153e-4462-821d-9f875a299c80" targetNamespace="http://schemas.microsoft.com/office/2006/metadata/properties" ma:root="true" ma:fieldsID="bde85f188dd3f52b757d330befa44ecb" ns1:_="" ns2:_="" ns3:_="">
    <xsd:import namespace="http://schemas.microsoft.com/sharepoint/v3"/>
    <xsd:import namespace="5ab846a8-4beb-4ca8-94e6-3844e59822c6"/>
    <xsd:import namespace="3775a5ce-153e-4462-821d-9f875a299c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846a8-4beb-4ca8-94e6-3844e59822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5a5ce-153e-4462-821d-9f875a299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4E470F4-6C2C-454E-8264-B22B596F7A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955BA3-3149-49B1-855B-A07867D4E031}"/>
</file>

<file path=customXml/itemProps3.xml><?xml version="1.0" encoding="utf-8"?>
<ds:datastoreItem xmlns:ds="http://schemas.openxmlformats.org/officeDocument/2006/customXml" ds:itemID="{22D2E013-A713-4903-9140-6349B8BFED7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sundram, Kulothunkan</dc:creator>
  <cp:keywords/>
  <dc:description/>
  <cp:lastModifiedBy>Palasundram, Kulothunkan</cp:lastModifiedBy>
  <cp:revision>10</cp:revision>
  <dcterms:created xsi:type="dcterms:W3CDTF">2023-02-03T01:05:00Z</dcterms:created>
  <dcterms:modified xsi:type="dcterms:W3CDTF">2023-05-0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EA5CB76FCD94479A0BB08ACD881235</vt:lpwstr>
  </property>
</Properties>
</file>